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193EF" w14:textId="77777777" w:rsidR="00B61451" w:rsidRDefault="00B61451" w:rsidP="00B61451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noProof/>
          <w:sz w:val="32"/>
          <w:szCs w:val="32"/>
          <w:lang w:val="en-CA" w:eastAsia="en-CA"/>
        </w:rPr>
        <w:drawing>
          <wp:inline distT="0" distB="0" distL="0" distR="0" wp14:anchorId="7557631C" wp14:editId="34821645">
            <wp:extent cx="3124200" cy="9349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gh Def BIA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665" cy="93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75B75" w14:textId="77777777" w:rsidR="00B61451" w:rsidRPr="007C7ABA" w:rsidRDefault="00B61451" w:rsidP="00B61451">
      <w:pPr>
        <w:rPr>
          <w:rFonts w:asciiTheme="minorHAnsi" w:hAnsiTheme="minorHAnsi" w:cstheme="minorHAnsi"/>
          <w:b/>
          <w:sz w:val="22"/>
          <w:szCs w:val="22"/>
        </w:rPr>
      </w:pPr>
    </w:p>
    <w:p w14:paraId="29CC94DC" w14:textId="30979AF8" w:rsidR="00B61451" w:rsidRPr="00B61451" w:rsidRDefault="00B61451" w:rsidP="00B61451">
      <w:pPr>
        <w:jc w:val="center"/>
        <w:rPr>
          <w:rFonts w:ascii="Helvetica" w:hAnsi="Helvetica" w:cs="Helvetica"/>
          <w:b/>
          <w:sz w:val="36"/>
          <w:szCs w:val="36"/>
        </w:rPr>
      </w:pPr>
      <w:r w:rsidRPr="00B61451">
        <w:rPr>
          <w:rFonts w:ascii="Helvetica" w:hAnsi="Helvetica" w:cs="Helvetica"/>
          <w:b/>
          <w:sz w:val="36"/>
          <w:szCs w:val="36"/>
        </w:rPr>
        <w:t>Board of Director Meetings</w:t>
      </w:r>
    </w:p>
    <w:p w14:paraId="74D31C51" w14:textId="32FB32EA" w:rsidR="00B61451" w:rsidRPr="00B61451" w:rsidRDefault="00B61451" w:rsidP="00B61451">
      <w:pPr>
        <w:jc w:val="center"/>
        <w:rPr>
          <w:rFonts w:ascii="Helvetica" w:hAnsi="Helvetica" w:cs="Helvetica"/>
          <w:sz w:val="28"/>
          <w:szCs w:val="28"/>
        </w:rPr>
      </w:pPr>
      <w:r w:rsidRPr="00B61451">
        <w:rPr>
          <w:rFonts w:ascii="Helvetica" w:hAnsi="Helvetica" w:cs="Helvetica"/>
          <w:sz w:val="28"/>
          <w:szCs w:val="28"/>
        </w:rPr>
        <w:t>202</w:t>
      </w:r>
      <w:r w:rsidR="00C92355">
        <w:rPr>
          <w:rFonts w:ascii="Helvetica" w:hAnsi="Helvetica" w:cs="Helvetica"/>
          <w:sz w:val="28"/>
          <w:szCs w:val="28"/>
        </w:rPr>
        <w:t>3</w:t>
      </w:r>
      <w:r w:rsidRPr="00B61451">
        <w:rPr>
          <w:rFonts w:ascii="Helvetica" w:hAnsi="Helvetica" w:cs="Helvetica"/>
          <w:sz w:val="28"/>
          <w:szCs w:val="28"/>
        </w:rPr>
        <w:t xml:space="preserve"> Schedule </w:t>
      </w:r>
    </w:p>
    <w:p w14:paraId="61F254A6" w14:textId="77777777" w:rsidR="00B61451" w:rsidRPr="00B61451" w:rsidRDefault="00B61451" w:rsidP="00B61451">
      <w:pPr>
        <w:jc w:val="center"/>
        <w:rPr>
          <w:rFonts w:ascii="Helvetica" w:hAnsi="Helvetica" w:cs="Helvetica"/>
          <w:b/>
          <w:sz w:val="22"/>
          <w:szCs w:val="22"/>
          <w:u w:val="single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332"/>
        <w:gridCol w:w="3436"/>
        <w:gridCol w:w="3725"/>
      </w:tblGrid>
      <w:tr w:rsidR="00B61451" w:rsidRPr="00B61451" w14:paraId="1DC203EF" w14:textId="77777777" w:rsidTr="002251D6">
        <w:trPr>
          <w:trHeight w:val="343"/>
        </w:trPr>
        <w:tc>
          <w:tcPr>
            <w:tcW w:w="2332" w:type="dxa"/>
            <w:shd w:val="clear" w:color="auto" w:fill="F2F2F2" w:themeFill="background1" w:themeFillShade="F2"/>
            <w:vAlign w:val="center"/>
          </w:tcPr>
          <w:p w14:paraId="7AA52E2C" w14:textId="1E2161A7" w:rsidR="00B61451" w:rsidRPr="00B61451" w:rsidRDefault="00B61451">
            <w:pPr>
              <w:rPr>
                <w:rFonts w:ascii="Helvetica" w:hAnsi="Helvetica" w:cs="Helvetica"/>
                <w:b/>
                <w:bCs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3436" w:type="dxa"/>
            <w:shd w:val="clear" w:color="auto" w:fill="F2F2F2" w:themeFill="background1" w:themeFillShade="F2"/>
            <w:vAlign w:val="center"/>
          </w:tcPr>
          <w:p w14:paraId="2DE94BCA" w14:textId="533D90C7" w:rsidR="00B61451" w:rsidRPr="00B61451" w:rsidRDefault="00B61451" w:rsidP="00B61451">
            <w:pPr>
              <w:jc w:val="center"/>
              <w:rPr>
                <w:rFonts w:ascii="Helvetica" w:hAnsi="Helvetica" w:cs="Helvetica"/>
                <w:b/>
                <w:bCs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3725" w:type="dxa"/>
            <w:shd w:val="clear" w:color="auto" w:fill="F2F2F2" w:themeFill="background1" w:themeFillShade="F2"/>
            <w:vAlign w:val="center"/>
          </w:tcPr>
          <w:p w14:paraId="6A0D5D52" w14:textId="767C1298" w:rsidR="00B61451" w:rsidRPr="00B61451" w:rsidRDefault="00B61451" w:rsidP="00B61451">
            <w:pPr>
              <w:jc w:val="center"/>
              <w:rPr>
                <w:rFonts w:ascii="Helvetica" w:hAnsi="Helvetica" w:cs="Helvetica"/>
                <w:b/>
                <w:bCs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b/>
                <w:bCs/>
                <w:sz w:val="22"/>
                <w:szCs w:val="22"/>
              </w:rPr>
              <w:t>Location</w:t>
            </w:r>
          </w:p>
        </w:tc>
      </w:tr>
      <w:tr w:rsidR="00B61451" w:rsidRPr="00B61451" w14:paraId="7BE0E8E5" w14:textId="77777777" w:rsidTr="002251D6">
        <w:trPr>
          <w:trHeight w:val="343"/>
        </w:trPr>
        <w:tc>
          <w:tcPr>
            <w:tcW w:w="2332" w:type="dxa"/>
            <w:vAlign w:val="center"/>
          </w:tcPr>
          <w:p w14:paraId="371DA5F1" w14:textId="5619601B" w:rsidR="00B61451" w:rsidRPr="00B61451" w:rsidRDefault="00004E72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January 25, 2023</w:t>
            </w:r>
          </w:p>
        </w:tc>
        <w:tc>
          <w:tcPr>
            <w:tcW w:w="3436" w:type="dxa"/>
            <w:vAlign w:val="center"/>
          </w:tcPr>
          <w:p w14:paraId="0773D849" w14:textId="171B7167" w:rsidR="00B61451" w:rsidRPr="00B61451" w:rsidRDefault="00B61451" w:rsidP="00B61451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023D11CF" w14:textId="7340A29F" w:rsidR="00B61451" w:rsidRPr="00B61451" w:rsidRDefault="002251D6" w:rsidP="00B61451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5EF0751B" w14:textId="77777777" w:rsidTr="002251D6">
        <w:trPr>
          <w:trHeight w:val="343"/>
        </w:trPr>
        <w:tc>
          <w:tcPr>
            <w:tcW w:w="2332" w:type="dxa"/>
            <w:vAlign w:val="center"/>
          </w:tcPr>
          <w:p w14:paraId="7E5389F5" w14:textId="0FCAF293" w:rsidR="002251D6" w:rsidRPr="00B61451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February 22, 2023</w:t>
            </w:r>
          </w:p>
        </w:tc>
        <w:tc>
          <w:tcPr>
            <w:tcW w:w="3436" w:type="dxa"/>
            <w:vAlign w:val="center"/>
          </w:tcPr>
          <w:p w14:paraId="65E07B01" w14:textId="0ED66A63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6FDBD111" w14:textId="7CAEDE8D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64E61A43" w14:textId="77777777" w:rsidTr="002251D6">
        <w:trPr>
          <w:trHeight w:val="343"/>
        </w:trPr>
        <w:tc>
          <w:tcPr>
            <w:tcW w:w="2332" w:type="dxa"/>
            <w:vAlign w:val="center"/>
          </w:tcPr>
          <w:p w14:paraId="49C9776E" w14:textId="7F5C971A" w:rsidR="002251D6" w:rsidRPr="00B61451" w:rsidRDefault="002251D6" w:rsidP="002251D6">
            <w:pPr>
              <w:tabs>
                <w:tab w:val="left" w:pos="1270"/>
              </w:tabs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March 22, 2023</w:t>
            </w:r>
          </w:p>
        </w:tc>
        <w:tc>
          <w:tcPr>
            <w:tcW w:w="3436" w:type="dxa"/>
            <w:vAlign w:val="center"/>
          </w:tcPr>
          <w:p w14:paraId="50F7A302" w14:textId="13299E90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47355AB8" w14:textId="5B9CC999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24DA21CD" w14:textId="77777777" w:rsidTr="00B63C92">
        <w:trPr>
          <w:trHeight w:val="343"/>
        </w:trPr>
        <w:tc>
          <w:tcPr>
            <w:tcW w:w="2332" w:type="dxa"/>
            <w:vAlign w:val="center"/>
          </w:tcPr>
          <w:p w14:paraId="6A8A58E0" w14:textId="65CBE38D" w:rsidR="002251D6" w:rsidRPr="00B61451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April 26, 2023</w:t>
            </w:r>
          </w:p>
        </w:tc>
        <w:tc>
          <w:tcPr>
            <w:tcW w:w="3436" w:type="dxa"/>
            <w:vAlign w:val="center"/>
          </w:tcPr>
          <w:p w14:paraId="58806FBA" w14:textId="349B8EA2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524B110E" w14:textId="28EECE85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4B15C269" w14:textId="77777777" w:rsidTr="00B63C92">
        <w:trPr>
          <w:trHeight w:val="343"/>
        </w:trPr>
        <w:tc>
          <w:tcPr>
            <w:tcW w:w="2332" w:type="dxa"/>
            <w:vAlign w:val="center"/>
          </w:tcPr>
          <w:p w14:paraId="5F4F7589" w14:textId="0A168AC5" w:rsidR="002251D6" w:rsidRPr="00B61451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May 24, 2023</w:t>
            </w:r>
          </w:p>
        </w:tc>
        <w:tc>
          <w:tcPr>
            <w:tcW w:w="3436" w:type="dxa"/>
            <w:vAlign w:val="center"/>
          </w:tcPr>
          <w:p w14:paraId="065CEE3A" w14:textId="113FE2C7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362BD84D" w14:textId="6C759948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53A0417F" w14:textId="77777777" w:rsidTr="00B63C92">
        <w:trPr>
          <w:trHeight w:val="343"/>
        </w:trPr>
        <w:tc>
          <w:tcPr>
            <w:tcW w:w="2332" w:type="dxa"/>
            <w:vAlign w:val="center"/>
          </w:tcPr>
          <w:p w14:paraId="1CD01814" w14:textId="310DCA4B" w:rsidR="002251D6" w:rsidRPr="00B61451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June 28, 2023</w:t>
            </w:r>
          </w:p>
        </w:tc>
        <w:tc>
          <w:tcPr>
            <w:tcW w:w="3436" w:type="dxa"/>
            <w:vAlign w:val="center"/>
          </w:tcPr>
          <w:p w14:paraId="76387A40" w14:textId="1FF210FC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6FB6D1EC" w14:textId="76865E9B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7A7A5C57" w14:textId="77777777" w:rsidTr="00B63C92">
        <w:trPr>
          <w:trHeight w:val="343"/>
        </w:trPr>
        <w:tc>
          <w:tcPr>
            <w:tcW w:w="2332" w:type="dxa"/>
            <w:vAlign w:val="center"/>
          </w:tcPr>
          <w:p w14:paraId="45FD7B3B" w14:textId="0B5F7523" w:rsidR="002251D6" w:rsidRPr="00B61451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July 26, 2023</w:t>
            </w:r>
          </w:p>
        </w:tc>
        <w:tc>
          <w:tcPr>
            <w:tcW w:w="3436" w:type="dxa"/>
            <w:vAlign w:val="center"/>
          </w:tcPr>
          <w:p w14:paraId="286D54F6" w14:textId="7415C1E7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056122A2" w14:textId="1BE85F77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36BCE66A" w14:textId="77777777" w:rsidTr="00B63C92">
        <w:trPr>
          <w:trHeight w:val="343"/>
        </w:trPr>
        <w:tc>
          <w:tcPr>
            <w:tcW w:w="2332" w:type="dxa"/>
            <w:vAlign w:val="center"/>
          </w:tcPr>
          <w:p w14:paraId="0218400A" w14:textId="146A6232" w:rsidR="002251D6" w:rsidRPr="00B61451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August 23, 2023</w:t>
            </w:r>
          </w:p>
        </w:tc>
        <w:tc>
          <w:tcPr>
            <w:tcW w:w="3436" w:type="dxa"/>
            <w:vAlign w:val="center"/>
          </w:tcPr>
          <w:p w14:paraId="775D828A" w14:textId="01BCA10D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5965F034" w14:textId="3CA31526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24EC3FD6" w14:textId="77777777" w:rsidTr="00B63C92">
        <w:trPr>
          <w:trHeight w:val="343"/>
        </w:trPr>
        <w:tc>
          <w:tcPr>
            <w:tcW w:w="2332" w:type="dxa"/>
            <w:vAlign w:val="center"/>
          </w:tcPr>
          <w:p w14:paraId="46F52220" w14:textId="69BD3A49" w:rsidR="002251D6" w:rsidRPr="00B61451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September 27, 2023</w:t>
            </w:r>
          </w:p>
        </w:tc>
        <w:tc>
          <w:tcPr>
            <w:tcW w:w="3436" w:type="dxa"/>
            <w:vAlign w:val="center"/>
          </w:tcPr>
          <w:p w14:paraId="452AF4D3" w14:textId="3C7B1304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1BFF1C45" w14:textId="576F2021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6D8E77BC" w14:textId="77777777" w:rsidTr="00B63C92">
        <w:trPr>
          <w:trHeight w:val="343"/>
        </w:trPr>
        <w:tc>
          <w:tcPr>
            <w:tcW w:w="2332" w:type="dxa"/>
            <w:vAlign w:val="center"/>
          </w:tcPr>
          <w:p w14:paraId="6E27E16D" w14:textId="308AE56F" w:rsidR="002251D6" w:rsidRPr="00B61451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October 25, 2023</w:t>
            </w:r>
          </w:p>
        </w:tc>
        <w:tc>
          <w:tcPr>
            <w:tcW w:w="3436" w:type="dxa"/>
            <w:vAlign w:val="center"/>
          </w:tcPr>
          <w:p w14:paraId="0B00070A" w14:textId="58954922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1B1AC89A" w14:textId="5D307D36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5468BEF3" w14:textId="77777777" w:rsidTr="00B63C92">
        <w:trPr>
          <w:trHeight w:val="343"/>
        </w:trPr>
        <w:tc>
          <w:tcPr>
            <w:tcW w:w="2332" w:type="dxa"/>
            <w:vAlign w:val="center"/>
          </w:tcPr>
          <w:p w14:paraId="280A5A24" w14:textId="4887C88E" w:rsidR="002251D6" w:rsidRPr="00B61451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November 22, 2023</w:t>
            </w:r>
          </w:p>
        </w:tc>
        <w:tc>
          <w:tcPr>
            <w:tcW w:w="3436" w:type="dxa"/>
            <w:vAlign w:val="center"/>
          </w:tcPr>
          <w:p w14:paraId="3030D51F" w14:textId="328479AE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5C6CC905" w14:textId="284057B0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  <w:tr w:rsidR="002251D6" w:rsidRPr="00B61451" w14:paraId="11F1EDEC" w14:textId="77777777" w:rsidTr="00B63C92">
        <w:trPr>
          <w:trHeight w:val="343"/>
        </w:trPr>
        <w:tc>
          <w:tcPr>
            <w:tcW w:w="2332" w:type="dxa"/>
            <w:vAlign w:val="center"/>
          </w:tcPr>
          <w:p w14:paraId="321DBDB8" w14:textId="52E908B0" w:rsidR="002251D6" w:rsidRDefault="002251D6" w:rsidP="002251D6">
            <w:pPr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 xml:space="preserve">December 13, </w:t>
            </w:r>
            <w:proofErr w:type="gramStart"/>
            <w:r>
              <w:rPr>
                <w:rFonts w:ascii="Helvetica" w:hAnsi="Helvetica" w:cs="Helvetica"/>
                <w:sz w:val="22"/>
                <w:szCs w:val="22"/>
              </w:rPr>
              <w:t>2023</w:t>
            </w:r>
            <w:proofErr w:type="gramEnd"/>
            <w:r>
              <w:rPr>
                <w:rFonts w:ascii="Helvetica" w:hAnsi="Helvetica" w:cs="Helvetica"/>
                <w:sz w:val="22"/>
                <w:szCs w:val="22"/>
              </w:rPr>
              <w:t xml:space="preserve"> </w:t>
            </w:r>
          </w:p>
        </w:tc>
        <w:tc>
          <w:tcPr>
            <w:tcW w:w="3436" w:type="dxa"/>
            <w:vAlign w:val="center"/>
          </w:tcPr>
          <w:p w14:paraId="3A03FD42" w14:textId="182967CF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 w:rsidRPr="00B61451">
              <w:rPr>
                <w:rFonts w:ascii="Helvetica" w:hAnsi="Helvetica" w:cs="Helvetica"/>
                <w:sz w:val="22"/>
                <w:szCs w:val="22"/>
              </w:rPr>
              <w:t>8:30 a.m. – 10:30 a.m.</w:t>
            </w:r>
          </w:p>
        </w:tc>
        <w:tc>
          <w:tcPr>
            <w:tcW w:w="3725" w:type="dxa"/>
            <w:vAlign w:val="center"/>
          </w:tcPr>
          <w:p w14:paraId="46179668" w14:textId="4770B0F6" w:rsidR="002251D6" w:rsidRPr="00B61451" w:rsidRDefault="002251D6" w:rsidP="002251D6">
            <w:pPr>
              <w:jc w:val="center"/>
              <w:rPr>
                <w:rFonts w:ascii="Helvetica" w:hAnsi="Helvetica" w:cs="Helvetica"/>
                <w:sz w:val="22"/>
                <w:szCs w:val="22"/>
              </w:rPr>
            </w:pPr>
            <w:r>
              <w:rPr>
                <w:rFonts w:ascii="Helvetica" w:hAnsi="Helvetica" w:cs="Helvetica"/>
                <w:sz w:val="22"/>
                <w:szCs w:val="22"/>
              </w:rPr>
              <w:t>260 King Street West, Suite 300</w:t>
            </w:r>
          </w:p>
        </w:tc>
      </w:tr>
    </w:tbl>
    <w:p w14:paraId="294C6BCE" w14:textId="77777777" w:rsidR="00151F2C" w:rsidRDefault="00151F2C"/>
    <w:sectPr w:rsidR="00151F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tzSxMLA0N7E0MTFS0lEKTi0uzszPAykwqgUA8a3A1ywAAAA="/>
  </w:docVars>
  <w:rsids>
    <w:rsidRoot w:val="00B61451"/>
    <w:rsid w:val="00004E72"/>
    <w:rsid w:val="00086EA4"/>
    <w:rsid w:val="00093AC3"/>
    <w:rsid w:val="00151F2C"/>
    <w:rsid w:val="00192475"/>
    <w:rsid w:val="002251D6"/>
    <w:rsid w:val="00B258DC"/>
    <w:rsid w:val="00B61451"/>
    <w:rsid w:val="00C92355"/>
    <w:rsid w:val="00F6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D596"/>
  <w15:chartTrackingRefBased/>
  <w15:docId w15:val="{D07F73D4-3021-4F27-A066-16A3DC5D2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4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14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9</Words>
  <Characters>795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Golling</dc:creator>
  <cp:keywords/>
  <dc:description/>
  <cp:lastModifiedBy>Stefanie Golling</cp:lastModifiedBy>
  <cp:revision>9</cp:revision>
  <dcterms:created xsi:type="dcterms:W3CDTF">2022-09-19T16:27:00Z</dcterms:created>
  <dcterms:modified xsi:type="dcterms:W3CDTF">2023-01-09T18:15:00Z</dcterms:modified>
</cp:coreProperties>
</file>